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37D1" w:rsidRPr="00896E0D" w:rsidRDefault="007203ED" w:rsidP="00933D70">
      <w:pPr>
        <w:rPr>
          <w:b/>
          <w:sz w:val="24"/>
          <w:szCs w:val="24"/>
        </w:rPr>
      </w:pPr>
      <w:r w:rsidRPr="00896E0D">
        <w:rPr>
          <w:b/>
          <w:sz w:val="24"/>
          <w:szCs w:val="24"/>
        </w:rPr>
        <w:t xml:space="preserve">Here is my </w:t>
      </w:r>
      <w:proofErr w:type="spellStart"/>
      <w:proofErr w:type="gramStart"/>
      <w:r w:rsidRPr="00896E0D">
        <w:rPr>
          <w:b/>
          <w:sz w:val="24"/>
          <w:szCs w:val="24"/>
        </w:rPr>
        <w:t>url</w:t>
      </w:r>
      <w:proofErr w:type="spellEnd"/>
      <w:proofErr w:type="gramEnd"/>
      <w:r w:rsidRPr="00896E0D">
        <w:rPr>
          <w:b/>
          <w:sz w:val="24"/>
          <w:szCs w:val="24"/>
        </w:rPr>
        <w:t xml:space="preserve"> of blog post on blogger.com.</w:t>
      </w:r>
    </w:p>
    <w:p w:rsidR="007203ED" w:rsidRDefault="007203ED" w:rsidP="00933D7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Url</w:t>
      </w:r>
      <w:proofErr w:type="gramEnd"/>
      <w:r>
        <w:rPr>
          <w:sz w:val="24"/>
          <w:szCs w:val="24"/>
        </w:rPr>
        <w:t xml:space="preserve">: </w:t>
      </w:r>
      <w:hyperlink r:id="rId6" w:history="1">
        <w:r w:rsidRPr="009B0A09">
          <w:rPr>
            <w:rStyle w:val="Hyperlink"/>
            <w:sz w:val="24"/>
            <w:szCs w:val="24"/>
          </w:rPr>
          <w:t>https://airlinessafetymeasure.blogspot.com/</w:t>
        </w:r>
      </w:hyperlink>
    </w:p>
    <w:p w:rsidR="00887EA2" w:rsidRDefault="00887EA2" w:rsidP="00933D70">
      <w:pPr>
        <w:rPr>
          <w:sz w:val="24"/>
          <w:szCs w:val="24"/>
        </w:rPr>
      </w:pPr>
    </w:p>
    <w:p w:rsidR="00887EA2" w:rsidRDefault="008508D1" w:rsidP="00933D70">
      <w:pPr>
        <w:rPr>
          <w:sz w:val="24"/>
          <w:szCs w:val="24"/>
        </w:rPr>
      </w:pPr>
      <w:r>
        <w:rPr>
          <w:sz w:val="24"/>
          <w:szCs w:val="24"/>
        </w:rPr>
        <w:t xml:space="preserve">Note: Thank </w:t>
      </w:r>
      <w:r w:rsidR="00887EA2">
        <w:rPr>
          <w:sz w:val="24"/>
          <w:szCs w:val="24"/>
        </w:rPr>
        <w:t>you for visiting this site.</w:t>
      </w:r>
      <w:bookmarkStart w:id="0" w:name="_GoBack"/>
      <w:bookmarkEnd w:id="0"/>
    </w:p>
    <w:p w:rsidR="007203ED" w:rsidRDefault="007203ED" w:rsidP="00933D70">
      <w:pPr>
        <w:rPr>
          <w:sz w:val="24"/>
          <w:szCs w:val="24"/>
        </w:rPr>
      </w:pPr>
    </w:p>
    <w:p w:rsidR="007203ED" w:rsidRPr="00933D70" w:rsidRDefault="007203ED" w:rsidP="00933D70">
      <w:pPr>
        <w:rPr>
          <w:sz w:val="24"/>
          <w:szCs w:val="24"/>
        </w:rPr>
      </w:pPr>
    </w:p>
    <w:sectPr w:rsidR="007203ED" w:rsidRPr="00933D70" w:rsidSect="001F42F2">
      <w:pgSz w:w="11907" w:h="16839" w:code="9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132724"/>
    <w:multiLevelType w:val="hybridMultilevel"/>
    <w:tmpl w:val="1E96B0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B66047B"/>
    <w:multiLevelType w:val="hybridMultilevel"/>
    <w:tmpl w:val="77600D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EF3075B"/>
    <w:multiLevelType w:val="hybridMultilevel"/>
    <w:tmpl w:val="5600A07C"/>
    <w:lvl w:ilvl="0" w:tplc="D0C8282C">
      <w:start w:val="1"/>
      <w:numFmt w:val="bullet"/>
      <w:lvlText w:val=""/>
      <w:lvlJc w:val="left"/>
      <w:pPr>
        <w:ind w:left="580" w:hanging="360"/>
      </w:pPr>
      <w:rPr>
        <w:rFonts w:ascii="Symbol" w:eastAsia="Symbol" w:hAnsi="Symbol" w:hint="default"/>
        <w:w w:val="99"/>
        <w:sz w:val="20"/>
        <w:szCs w:val="20"/>
      </w:rPr>
    </w:lvl>
    <w:lvl w:ilvl="1" w:tplc="8E3AB654">
      <w:start w:val="1"/>
      <w:numFmt w:val="bullet"/>
      <w:lvlText w:val=""/>
      <w:lvlJc w:val="left"/>
      <w:pPr>
        <w:ind w:left="660" w:hanging="360"/>
      </w:pPr>
      <w:rPr>
        <w:rFonts w:ascii="Symbol" w:eastAsia="Symbol" w:hAnsi="Symbol" w:hint="default"/>
        <w:w w:val="99"/>
        <w:sz w:val="20"/>
        <w:szCs w:val="20"/>
      </w:rPr>
    </w:lvl>
    <w:lvl w:ilvl="2" w:tplc="46A6DD74">
      <w:start w:val="1"/>
      <w:numFmt w:val="bullet"/>
      <w:lvlText w:val="•"/>
      <w:lvlJc w:val="left"/>
      <w:pPr>
        <w:ind w:left="1628" w:hanging="360"/>
      </w:pPr>
      <w:rPr>
        <w:rFonts w:hint="default"/>
      </w:rPr>
    </w:lvl>
    <w:lvl w:ilvl="3" w:tplc="2EB669E0">
      <w:start w:val="1"/>
      <w:numFmt w:val="bullet"/>
      <w:lvlText w:val="•"/>
      <w:lvlJc w:val="left"/>
      <w:pPr>
        <w:ind w:left="2597" w:hanging="360"/>
      </w:pPr>
      <w:rPr>
        <w:rFonts w:hint="default"/>
      </w:rPr>
    </w:lvl>
    <w:lvl w:ilvl="4" w:tplc="27428270">
      <w:start w:val="1"/>
      <w:numFmt w:val="bullet"/>
      <w:lvlText w:val="•"/>
      <w:lvlJc w:val="left"/>
      <w:pPr>
        <w:ind w:left="3566" w:hanging="360"/>
      </w:pPr>
      <w:rPr>
        <w:rFonts w:hint="default"/>
      </w:rPr>
    </w:lvl>
    <w:lvl w:ilvl="5" w:tplc="831A1070">
      <w:start w:val="1"/>
      <w:numFmt w:val="bullet"/>
      <w:lvlText w:val="•"/>
      <w:lvlJc w:val="left"/>
      <w:pPr>
        <w:ind w:left="4535" w:hanging="360"/>
      </w:pPr>
      <w:rPr>
        <w:rFonts w:hint="default"/>
      </w:rPr>
    </w:lvl>
    <w:lvl w:ilvl="6" w:tplc="0520EFC8">
      <w:start w:val="1"/>
      <w:numFmt w:val="bullet"/>
      <w:lvlText w:val="•"/>
      <w:lvlJc w:val="left"/>
      <w:pPr>
        <w:ind w:left="5504" w:hanging="360"/>
      </w:pPr>
      <w:rPr>
        <w:rFonts w:hint="default"/>
      </w:rPr>
    </w:lvl>
    <w:lvl w:ilvl="7" w:tplc="6478DF1E">
      <w:start w:val="1"/>
      <w:numFmt w:val="bullet"/>
      <w:lvlText w:val="•"/>
      <w:lvlJc w:val="left"/>
      <w:pPr>
        <w:ind w:left="6473" w:hanging="360"/>
      </w:pPr>
      <w:rPr>
        <w:rFonts w:hint="default"/>
      </w:rPr>
    </w:lvl>
    <w:lvl w:ilvl="8" w:tplc="0D946562">
      <w:start w:val="1"/>
      <w:numFmt w:val="bullet"/>
      <w:lvlText w:val="•"/>
      <w:lvlJc w:val="left"/>
      <w:pPr>
        <w:ind w:left="7442" w:hanging="360"/>
      </w:pPr>
      <w:rPr>
        <w:rFonts w:hint="default"/>
      </w:rPr>
    </w:lvl>
  </w:abstractNum>
  <w:abstractNum w:abstractNumId="3">
    <w:nsid w:val="595E30E9"/>
    <w:multiLevelType w:val="hybridMultilevel"/>
    <w:tmpl w:val="22C0A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F2D0269"/>
    <w:multiLevelType w:val="multilevel"/>
    <w:tmpl w:val="6450B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67BF6026"/>
    <w:multiLevelType w:val="hybridMultilevel"/>
    <w:tmpl w:val="B69E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jQ3NDQxNjAxsjBS0lEKTi0uzszPAykwrQUATLmzgSwAAAA="/>
  </w:docVars>
  <w:rsids>
    <w:rsidRoot w:val="00C05528"/>
    <w:rsid w:val="0001611D"/>
    <w:rsid w:val="00030DA0"/>
    <w:rsid w:val="000538F6"/>
    <w:rsid w:val="000A5BBC"/>
    <w:rsid w:val="000A7B87"/>
    <w:rsid w:val="001112E8"/>
    <w:rsid w:val="002033EE"/>
    <w:rsid w:val="0020741F"/>
    <w:rsid w:val="00237563"/>
    <w:rsid w:val="002D3D17"/>
    <w:rsid w:val="00305037"/>
    <w:rsid w:val="003253E8"/>
    <w:rsid w:val="003350BE"/>
    <w:rsid w:val="00387F8D"/>
    <w:rsid w:val="003955B7"/>
    <w:rsid w:val="003A4956"/>
    <w:rsid w:val="003A4ED8"/>
    <w:rsid w:val="003E19C0"/>
    <w:rsid w:val="00400FAB"/>
    <w:rsid w:val="004F7C2B"/>
    <w:rsid w:val="0051041A"/>
    <w:rsid w:val="005763D4"/>
    <w:rsid w:val="005D5857"/>
    <w:rsid w:val="005F1C6D"/>
    <w:rsid w:val="005F549F"/>
    <w:rsid w:val="006B78A4"/>
    <w:rsid w:val="00706BBC"/>
    <w:rsid w:val="007203ED"/>
    <w:rsid w:val="00787B81"/>
    <w:rsid w:val="007930CA"/>
    <w:rsid w:val="007D3AEF"/>
    <w:rsid w:val="007D3E64"/>
    <w:rsid w:val="00800307"/>
    <w:rsid w:val="008043F9"/>
    <w:rsid w:val="00816889"/>
    <w:rsid w:val="00824EE2"/>
    <w:rsid w:val="008508D1"/>
    <w:rsid w:val="008575BD"/>
    <w:rsid w:val="008657B0"/>
    <w:rsid w:val="00887EA2"/>
    <w:rsid w:val="00896E0D"/>
    <w:rsid w:val="008B7A1D"/>
    <w:rsid w:val="008D077F"/>
    <w:rsid w:val="008D6C86"/>
    <w:rsid w:val="008E2774"/>
    <w:rsid w:val="008F76B1"/>
    <w:rsid w:val="00933D70"/>
    <w:rsid w:val="009639AC"/>
    <w:rsid w:val="00967C2C"/>
    <w:rsid w:val="009962D4"/>
    <w:rsid w:val="00A23A8B"/>
    <w:rsid w:val="00A525D3"/>
    <w:rsid w:val="00A91838"/>
    <w:rsid w:val="00B06218"/>
    <w:rsid w:val="00B54FA2"/>
    <w:rsid w:val="00BA4489"/>
    <w:rsid w:val="00BB249D"/>
    <w:rsid w:val="00BB4E82"/>
    <w:rsid w:val="00BC08E3"/>
    <w:rsid w:val="00BC37D1"/>
    <w:rsid w:val="00C05528"/>
    <w:rsid w:val="00C46B94"/>
    <w:rsid w:val="00C6653D"/>
    <w:rsid w:val="00CA2CAB"/>
    <w:rsid w:val="00D20A6F"/>
    <w:rsid w:val="00D21060"/>
    <w:rsid w:val="00D72510"/>
    <w:rsid w:val="00D83569"/>
    <w:rsid w:val="00E6720E"/>
    <w:rsid w:val="00E675FA"/>
    <w:rsid w:val="00EA2A55"/>
    <w:rsid w:val="00EC4E33"/>
    <w:rsid w:val="00F14D0F"/>
    <w:rsid w:val="00F32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3290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F32903"/>
    <w:pPr>
      <w:ind w:left="220"/>
      <w:outlineLvl w:val="0"/>
    </w:pPr>
    <w:rPr>
      <w:rFonts w:ascii="Calibri" w:eastAsia="Calibri" w:hAnsi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32903"/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F32903"/>
  </w:style>
  <w:style w:type="paragraph" w:customStyle="1" w:styleId="TableParagraph">
    <w:name w:val="Table Paragraph"/>
    <w:basedOn w:val="Normal"/>
    <w:uiPriority w:val="1"/>
    <w:qFormat/>
    <w:rsid w:val="00F32903"/>
  </w:style>
  <w:style w:type="character" w:styleId="Hyperlink">
    <w:name w:val="Hyperlink"/>
    <w:basedOn w:val="DefaultParagraphFont"/>
    <w:uiPriority w:val="99"/>
    <w:unhideWhenUsed/>
    <w:rsid w:val="00F3290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32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33D7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3D70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32903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F32903"/>
    <w:pPr>
      <w:ind w:left="220"/>
      <w:outlineLvl w:val="0"/>
    </w:pPr>
    <w:rPr>
      <w:rFonts w:ascii="Calibri" w:eastAsia="Calibri" w:hAnsi="Calibr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32903"/>
    <w:rPr>
      <w:rFonts w:ascii="Calibri" w:eastAsia="Calibri" w:hAnsi="Calibri"/>
      <w:b/>
      <w:bCs/>
      <w:sz w:val="20"/>
      <w:szCs w:val="20"/>
    </w:rPr>
  </w:style>
  <w:style w:type="paragraph" w:styleId="ListParagraph">
    <w:name w:val="List Paragraph"/>
    <w:basedOn w:val="Normal"/>
    <w:uiPriority w:val="1"/>
    <w:qFormat/>
    <w:rsid w:val="00F32903"/>
  </w:style>
  <w:style w:type="paragraph" w:customStyle="1" w:styleId="TableParagraph">
    <w:name w:val="Table Paragraph"/>
    <w:basedOn w:val="Normal"/>
    <w:uiPriority w:val="1"/>
    <w:qFormat/>
    <w:rsid w:val="00F32903"/>
  </w:style>
  <w:style w:type="character" w:styleId="Hyperlink">
    <w:name w:val="Hyperlink"/>
    <w:basedOn w:val="DefaultParagraphFont"/>
    <w:uiPriority w:val="99"/>
    <w:unhideWhenUsed/>
    <w:rsid w:val="00F32903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F329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933D70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33D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irlinessafetymeasure.blogspot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29</Words>
  <Characters>1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tam shrestha</dc:creator>
  <cp:lastModifiedBy>pritam shrestha</cp:lastModifiedBy>
  <cp:revision>73</cp:revision>
  <dcterms:created xsi:type="dcterms:W3CDTF">2020-02-26T17:43:00Z</dcterms:created>
  <dcterms:modified xsi:type="dcterms:W3CDTF">2020-10-25T18:58:00Z</dcterms:modified>
</cp:coreProperties>
</file>